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398848CE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</w:t>
            </w:r>
            <w:r w:rsidR="00D640C5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640C5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87097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433263F3" w:rsidR="004715BA" w:rsidRDefault="00D640C5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041C3B88" w:rsidR="004715BA" w:rsidRDefault="00D640C5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ams 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Pr="005D43CF" w:rsidRDefault="006E206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Approval of the Meeting Agenda</w:t>
      </w:r>
    </w:p>
    <w:p w14:paraId="6F066B77" w14:textId="7B087B94" w:rsidR="006E2068" w:rsidRPr="005D43CF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CN introduces the agenda for </w:t>
      </w:r>
      <w:r w:rsidR="00D20E1C"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oday’s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meeting and asks for a motion to approve. </w:t>
      </w:r>
    </w:p>
    <w:p w14:paraId="7AB102E9" w14:textId="73C9A7FE" w:rsidR="006130A4" w:rsidRPr="005D43CF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</w:p>
    <w:p w14:paraId="588233D4" w14:textId="6FE935E5" w:rsidR="006130A4" w:rsidRPr="005D43CF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  <w:t xml:space="preserve">Proposed: </w:t>
      </w:r>
      <w:r w:rsidR="002D4E66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KC</w:t>
      </w: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Seconded: </w:t>
      </w:r>
      <w:r w:rsidR="002D4E66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MM</w:t>
      </w:r>
    </w:p>
    <w:p w14:paraId="7713BCB8" w14:textId="22977EC5" w:rsidR="00990E46" w:rsidRPr="005D43CF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</w:pPr>
      <w:r w:rsidRPr="005D43CF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ab/>
      </w:r>
      <w:r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 xml:space="preserve">Vote: </w:t>
      </w:r>
      <w:r w:rsidR="003D1D54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9</w:t>
      </w:r>
      <w:r w:rsidR="00D15A08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-0-</w:t>
      </w:r>
      <w:r w:rsidR="008D2089" w:rsidRPr="005D43CF">
        <w:rPr>
          <w:rFonts w:ascii="Times New Roman" w:eastAsia="Times New Roman" w:hAnsi="Times New Roman" w:cs="Times New Roman"/>
          <w:b/>
          <w:color w:val="222222"/>
          <w:sz w:val="20"/>
          <w:szCs w:val="20"/>
        </w:rPr>
        <w:t>0</w:t>
      </w:r>
    </w:p>
    <w:p w14:paraId="4F85E492" w14:textId="77777777" w:rsidR="00B24A24" w:rsidRPr="005D43CF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0"/>
          <w:szCs w:val="20"/>
        </w:rPr>
      </w:pPr>
    </w:p>
    <w:p w14:paraId="263977B7" w14:textId="734F484C" w:rsidR="00D15A08" w:rsidRPr="005D43CF" w:rsidRDefault="00D15A0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Minutes from </w:t>
      </w:r>
      <w:r w:rsidR="00337257">
        <w:rPr>
          <w:rFonts w:ascii="Times New Roman" w:hAnsi="Times New Roman" w:cs="Times New Roman"/>
          <w:sz w:val="20"/>
          <w:szCs w:val="20"/>
        </w:rPr>
        <w:t>2</w:t>
      </w:r>
      <w:r w:rsidRPr="005D43CF">
        <w:rPr>
          <w:rFonts w:ascii="Times New Roman" w:hAnsi="Times New Roman" w:cs="Times New Roman"/>
          <w:sz w:val="20"/>
          <w:szCs w:val="20"/>
        </w:rPr>
        <w:t>-</w:t>
      </w:r>
      <w:r w:rsidR="002D4E66">
        <w:rPr>
          <w:rFonts w:ascii="Times New Roman" w:hAnsi="Times New Roman" w:cs="Times New Roman"/>
          <w:sz w:val="20"/>
          <w:szCs w:val="20"/>
        </w:rPr>
        <w:t>19</w:t>
      </w:r>
      <w:r w:rsidRPr="005D43CF">
        <w:rPr>
          <w:rFonts w:ascii="Times New Roman" w:hAnsi="Times New Roman" w:cs="Times New Roman"/>
          <w:sz w:val="20"/>
          <w:szCs w:val="20"/>
        </w:rPr>
        <w:t>-2</w:t>
      </w:r>
      <w:r w:rsidR="002D4E66">
        <w:rPr>
          <w:rFonts w:ascii="Times New Roman" w:hAnsi="Times New Roman" w:cs="Times New Roman"/>
          <w:sz w:val="20"/>
          <w:szCs w:val="20"/>
        </w:rPr>
        <w:t>6</w:t>
      </w:r>
      <w:r w:rsidRPr="005D43CF">
        <w:rPr>
          <w:rFonts w:ascii="Times New Roman" w:hAnsi="Times New Roman" w:cs="Times New Roman"/>
          <w:sz w:val="20"/>
          <w:szCs w:val="20"/>
        </w:rPr>
        <w:t xml:space="preserve"> Meeting </w:t>
      </w:r>
    </w:p>
    <w:p w14:paraId="3566D5F3" w14:textId="252059BE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Proposed: </w:t>
      </w:r>
      <w:r w:rsidR="002D4E66">
        <w:rPr>
          <w:rFonts w:ascii="Times New Roman" w:hAnsi="Times New Roman" w:cs="Times New Roman"/>
          <w:sz w:val="20"/>
          <w:szCs w:val="20"/>
        </w:rPr>
        <w:t>KC</w:t>
      </w:r>
      <w:r w:rsidRPr="005D43CF">
        <w:rPr>
          <w:rFonts w:ascii="Times New Roman" w:hAnsi="Times New Roman" w:cs="Times New Roman"/>
          <w:sz w:val="20"/>
          <w:szCs w:val="20"/>
        </w:rPr>
        <w:t xml:space="preserve"> Seconded </w:t>
      </w:r>
      <w:r w:rsidR="002D4E66">
        <w:rPr>
          <w:rFonts w:ascii="Times New Roman" w:hAnsi="Times New Roman" w:cs="Times New Roman"/>
          <w:sz w:val="20"/>
          <w:szCs w:val="20"/>
        </w:rPr>
        <w:t>AE</w:t>
      </w:r>
    </w:p>
    <w:p w14:paraId="193DEFD3" w14:textId="41F28DBC" w:rsidR="00D15A08" w:rsidRPr="005D43CF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  <w:r w:rsidRPr="005D43CF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3D1D54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5D43CF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8D2089" w:rsidRPr="005D43CF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p w14:paraId="31AC944F" w14:textId="77777777" w:rsidR="00720E9F" w:rsidRPr="005D43CF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</w:p>
    <w:p w14:paraId="662C5D6B" w14:textId="736FE1E1" w:rsidR="00B24A24" w:rsidRPr="005D43CF" w:rsidRDefault="00B24A2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5D43CF">
        <w:rPr>
          <w:rFonts w:ascii="Times New Roman" w:hAnsi="Times New Roman" w:cs="Times New Roman"/>
          <w:sz w:val="20"/>
          <w:szCs w:val="20"/>
        </w:rPr>
        <w:t xml:space="preserve">Report re Programs from previous meeting </w:t>
      </w:r>
    </w:p>
    <w:p w14:paraId="253BBB68" w14:textId="77777777" w:rsidR="008F5AD3" w:rsidRPr="005D43CF" w:rsidRDefault="008F5AD3" w:rsidP="004C5ABB">
      <w:pPr>
        <w:rPr>
          <w:rFonts w:ascii="Times New Roman" w:hAnsi="Times New Roman" w:cs="Times New Roman"/>
          <w:sz w:val="20"/>
          <w:szCs w:val="20"/>
        </w:rPr>
      </w:pPr>
    </w:p>
    <w:p w14:paraId="10DF6464" w14:textId="256BDD29" w:rsidR="00A22B91" w:rsidRPr="008F5AD3" w:rsidRDefault="002735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5AD3">
        <w:rPr>
          <w:rFonts w:ascii="Times New Roman" w:hAnsi="Times New Roman" w:cs="Times New Roman"/>
          <w:sz w:val="24"/>
          <w:szCs w:val="24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77780550" w:rsidR="00CE729B" w:rsidRDefault="002D4E66">
      <w:pPr>
        <w:pStyle w:val="ListParagraph"/>
        <w:numPr>
          <w:ilvl w:val="1"/>
          <w:numId w:val="2"/>
        </w:numPr>
        <w:spacing w:line="279" w:lineRule="auto"/>
      </w:pPr>
      <w:r>
        <w:t>Digital Marketing Minor</w:t>
      </w:r>
    </w:p>
    <w:p w14:paraId="694EF81A" w14:textId="56184186" w:rsidR="0035553F" w:rsidRPr="002D4E66" w:rsidRDefault="002D4E66" w:rsidP="002D4E66">
      <w:pPr>
        <w:pStyle w:val="ListParagraph"/>
        <w:numPr>
          <w:ilvl w:val="2"/>
          <w:numId w:val="2"/>
        </w:numPr>
        <w:spacing w:line="279" w:lineRule="auto"/>
      </w:pPr>
      <w:r>
        <w:t>Tabled</w:t>
      </w:r>
    </w:p>
    <w:p w14:paraId="727F8C63" w14:textId="0339BDBC" w:rsidR="00CE729B" w:rsidRDefault="002D4E66">
      <w:pPr>
        <w:pStyle w:val="ListParagraph"/>
        <w:numPr>
          <w:ilvl w:val="1"/>
          <w:numId w:val="2"/>
        </w:numPr>
        <w:spacing w:line="279" w:lineRule="auto"/>
      </w:pPr>
      <w:r>
        <w:t>Minor in Linguistics – Passed with Minor Revisions</w:t>
      </w:r>
    </w:p>
    <w:p w14:paraId="2239A92E" w14:textId="55286665" w:rsidR="00CE729B" w:rsidRDefault="002D4E66">
      <w:pPr>
        <w:pStyle w:val="ListParagraph"/>
        <w:numPr>
          <w:ilvl w:val="1"/>
          <w:numId w:val="2"/>
        </w:numPr>
        <w:spacing w:line="279" w:lineRule="auto"/>
      </w:pPr>
      <w:r>
        <w:t xml:space="preserve">ID Sports Studies Minor </w:t>
      </w:r>
    </w:p>
    <w:p w14:paraId="725E2EDA" w14:textId="42F6065C" w:rsidR="00E7607E" w:rsidRDefault="002D4E66">
      <w:pPr>
        <w:pStyle w:val="ListParagraph"/>
        <w:numPr>
          <w:ilvl w:val="2"/>
          <w:numId w:val="2"/>
        </w:numPr>
        <w:spacing w:line="279" w:lineRule="auto"/>
      </w:pPr>
      <w:r>
        <w:t>Tabled</w:t>
      </w:r>
    </w:p>
    <w:p w14:paraId="11610F26" w14:textId="16D9195D" w:rsidR="008D2089" w:rsidRPr="00C53D22" w:rsidRDefault="002D4E66">
      <w:pPr>
        <w:pStyle w:val="ListParagraph"/>
        <w:numPr>
          <w:ilvl w:val="0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>Discontinuation in Early Childhood MA Admin</w:t>
      </w:r>
    </w:p>
    <w:p w14:paraId="5C16BF48" w14:textId="7835A69F" w:rsidR="004C5ABB" w:rsidRDefault="002D4E66">
      <w:pPr>
        <w:pStyle w:val="ListParagraph"/>
        <w:numPr>
          <w:ilvl w:val="2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>Returned for form for Senate</w:t>
      </w:r>
    </w:p>
    <w:p w14:paraId="5625FB13" w14:textId="7FBC8A92" w:rsidR="00D86532" w:rsidRDefault="00D86532" w:rsidP="00D86532">
      <w:pPr>
        <w:pStyle w:val="ListParagraph"/>
        <w:numPr>
          <w:ilvl w:val="0"/>
          <w:numId w:val="1"/>
        </w:numPr>
        <w:spacing w:line="279" w:lineRule="auto"/>
        <w:rPr>
          <w:rFonts w:cstheme="minorHAnsi"/>
        </w:rPr>
      </w:pPr>
      <w:r>
        <w:rPr>
          <w:rFonts w:cstheme="minorHAnsi"/>
        </w:rPr>
        <w:t xml:space="preserve">Discussion </w:t>
      </w:r>
      <w:proofErr w:type="gramStart"/>
      <w:r>
        <w:rPr>
          <w:rFonts w:cstheme="minorHAnsi"/>
        </w:rPr>
        <w:t>re</w:t>
      </w:r>
      <w:proofErr w:type="gramEnd"/>
      <w:r>
        <w:rPr>
          <w:rFonts w:cstheme="minorHAnsi"/>
        </w:rPr>
        <w:t xml:space="preserve"> Curriculum Changes which are forthcoming </w:t>
      </w:r>
    </w:p>
    <w:p w14:paraId="44AB2F79" w14:textId="13B8D960" w:rsidR="008D2089" w:rsidRPr="00D86532" w:rsidRDefault="00D86532" w:rsidP="004C5ABB">
      <w:pPr>
        <w:pStyle w:val="ListParagraph"/>
        <w:numPr>
          <w:ilvl w:val="1"/>
          <w:numId w:val="1"/>
        </w:numPr>
        <w:spacing w:line="279" w:lineRule="auto"/>
        <w:rPr>
          <w:rFonts w:cstheme="minorHAnsi"/>
        </w:rPr>
      </w:pPr>
      <w:proofErr w:type="gramStart"/>
      <w:r>
        <w:rPr>
          <w:rFonts w:cstheme="minorHAnsi"/>
        </w:rPr>
        <w:t>Form</w:t>
      </w:r>
      <w:proofErr w:type="gramEnd"/>
      <w:r>
        <w:rPr>
          <w:rFonts w:cstheme="minorHAnsi"/>
        </w:rPr>
        <w:t xml:space="preserve"> to be used </w:t>
      </w:r>
    </w:p>
    <w:p w14:paraId="709857FD" w14:textId="28C61C1A" w:rsidR="00AE2210" w:rsidRPr="002D7024" w:rsidRDefault="00AE2210">
      <w:pPr>
        <w:pStyle w:val="ListParagraph"/>
        <w:numPr>
          <w:ilvl w:val="0"/>
          <w:numId w:val="1"/>
        </w:numPr>
        <w:spacing w:line="279" w:lineRule="auto"/>
        <w:rPr>
          <w:rFonts w:cstheme="minorHAnsi"/>
          <w:sz w:val="20"/>
          <w:szCs w:val="20"/>
        </w:rPr>
      </w:pPr>
      <w:r w:rsidRPr="002D7024">
        <w:rPr>
          <w:rFonts w:cstheme="minorHAnsi"/>
          <w:sz w:val="20"/>
          <w:szCs w:val="20"/>
        </w:rPr>
        <w:t>Meeting Adjourned 4:</w:t>
      </w:r>
      <w:r w:rsidR="00566F4A" w:rsidRPr="002D7024">
        <w:rPr>
          <w:rFonts w:cstheme="minorHAnsi"/>
          <w:sz w:val="20"/>
          <w:szCs w:val="20"/>
        </w:rPr>
        <w:t>35</w:t>
      </w:r>
      <w:r w:rsidRPr="002D7024">
        <w:rPr>
          <w:rFonts w:cstheme="minorHAnsi"/>
          <w:sz w:val="20"/>
          <w:szCs w:val="20"/>
        </w:rPr>
        <w:t>pm</w:t>
      </w:r>
    </w:p>
    <w:p w14:paraId="638B18F9" w14:textId="3F12B4BA" w:rsidR="0089065C" w:rsidRPr="002D7024" w:rsidRDefault="00A640B2" w:rsidP="0089065C">
      <w:pPr>
        <w:spacing w:line="279" w:lineRule="auto"/>
        <w:ind w:left="360" w:firstLine="720"/>
        <w:rPr>
          <w:rFonts w:eastAsia="Times New Roman" w:cstheme="minorHAnsi"/>
          <w:bCs/>
          <w:color w:val="222222"/>
          <w:sz w:val="20"/>
          <w:szCs w:val="20"/>
        </w:rPr>
      </w:pPr>
      <w:r w:rsidRPr="002D7024">
        <w:rPr>
          <w:rFonts w:eastAsia="Times New Roman" w:cstheme="minorHAnsi"/>
          <w:bCs/>
          <w:color w:val="222222"/>
          <w:sz w:val="20"/>
          <w:szCs w:val="20"/>
        </w:rPr>
        <w:t>Proposed</w:t>
      </w:r>
      <w:r w:rsidR="0089065C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LK</w:t>
      </w:r>
      <w:r w:rsidR="00B24A24" w:rsidRPr="002D7024">
        <w:rPr>
          <w:rFonts w:eastAsia="Times New Roman" w:cstheme="minorHAnsi"/>
          <w:bCs/>
          <w:color w:val="222222"/>
          <w:sz w:val="20"/>
          <w:szCs w:val="20"/>
        </w:rPr>
        <w:t xml:space="preserve"> </w:t>
      </w:r>
      <w:r w:rsidRPr="002D7024">
        <w:rPr>
          <w:rFonts w:eastAsia="Times New Roman" w:cstheme="minorHAnsi"/>
          <w:bCs/>
          <w:color w:val="222222"/>
          <w:sz w:val="20"/>
          <w:szCs w:val="20"/>
        </w:rPr>
        <w:t xml:space="preserve">Seconded: </w:t>
      </w:r>
      <w:r w:rsidR="00D86532">
        <w:rPr>
          <w:rFonts w:eastAsia="Times New Roman" w:cstheme="minorHAnsi"/>
          <w:bCs/>
          <w:color w:val="222222"/>
          <w:sz w:val="20"/>
          <w:szCs w:val="20"/>
        </w:rPr>
        <w:t>ND</w:t>
      </w:r>
    </w:p>
    <w:p w14:paraId="358F6669" w14:textId="4AEE48D5" w:rsidR="00B24A24" w:rsidRPr="002D7024" w:rsidRDefault="00A640B2" w:rsidP="00CC344F">
      <w:pPr>
        <w:spacing w:line="279" w:lineRule="auto"/>
        <w:ind w:left="360" w:firstLine="720"/>
        <w:rPr>
          <w:rFonts w:cstheme="minorHAnsi"/>
          <w:b/>
          <w:bCs/>
          <w:sz w:val="20"/>
          <w:szCs w:val="20"/>
        </w:rPr>
      </w:pPr>
      <w:r w:rsidRPr="002D7024">
        <w:rPr>
          <w:rFonts w:cstheme="minorHAnsi"/>
          <w:b/>
          <w:bCs/>
          <w:sz w:val="20"/>
          <w:szCs w:val="20"/>
        </w:rPr>
        <w:t xml:space="preserve">Vote: </w:t>
      </w:r>
      <w:r w:rsidR="003D1D54">
        <w:rPr>
          <w:rFonts w:cstheme="minorHAnsi"/>
          <w:b/>
          <w:bCs/>
          <w:sz w:val="20"/>
          <w:szCs w:val="20"/>
        </w:rPr>
        <w:t>9</w:t>
      </w:r>
      <w:r w:rsidRPr="002D7024">
        <w:rPr>
          <w:rFonts w:cstheme="minorHAnsi"/>
          <w:b/>
          <w:bCs/>
          <w:sz w:val="20"/>
          <w:szCs w:val="20"/>
        </w:rPr>
        <w:t>-0-</w:t>
      </w:r>
      <w:r w:rsidR="008D2089" w:rsidRPr="002D7024">
        <w:rPr>
          <w:rFonts w:cstheme="minorHAnsi"/>
          <w:b/>
          <w:bCs/>
          <w:sz w:val="20"/>
          <w:szCs w:val="20"/>
        </w:rPr>
        <w:t>0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E5B142" w14:textId="77777777" w:rsidR="002D4E66" w:rsidRDefault="002D4E66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D0C4E03" w14:textId="77777777" w:rsidR="00DA0B83" w:rsidRDefault="00DA0B83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515280F2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340F79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</w:t>
      </w:r>
      <w:r w:rsidR="00CA46C2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387C849E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121B7A20" w:rsidR="005F6522" w:rsidRPr="00963846" w:rsidRDefault="00D8653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5F652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1BF87E76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0F054FBF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071211B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5B3E8E5E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372E5835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7F67C48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07FAB3BA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2F08FBE3" w:rsidR="005F6522" w:rsidRPr="00963846" w:rsidRDefault="0033725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A01956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4AEAA35D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05BCCDC3" w:rsidR="005F6522" w:rsidRPr="00963846" w:rsidRDefault="00D7779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0E774E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79802" w14:textId="77777777" w:rsidR="002C08A3" w:rsidRDefault="002C08A3" w:rsidP="00693FC9">
      <w:pPr>
        <w:spacing w:after="0" w:line="240" w:lineRule="auto"/>
      </w:pPr>
      <w:r>
        <w:separator/>
      </w:r>
    </w:p>
  </w:endnote>
  <w:endnote w:type="continuationSeparator" w:id="0">
    <w:p w14:paraId="29AAFBCE" w14:textId="77777777" w:rsidR="002C08A3" w:rsidRDefault="002C08A3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E0BE3" w14:textId="77777777" w:rsidR="002C08A3" w:rsidRDefault="002C08A3" w:rsidP="00693FC9">
      <w:pPr>
        <w:spacing w:after="0" w:line="240" w:lineRule="auto"/>
      </w:pPr>
      <w:r>
        <w:separator/>
      </w:r>
    </w:p>
  </w:footnote>
  <w:footnote w:type="continuationSeparator" w:id="0">
    <w:p w14:paraId="1A8C6353" w14:textId="77777777" w:rsidR="002C08A3" w:rsidRDefault="002C08A3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530737">
    <w:abstractNumId w:val="1"/>
  </w:num>
  <w:num w:numId="2" w16cid:durableId="1602182355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A5A89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1362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3436"/>
    <w:rsid w:val="0026678B"/>
    <w:rsid w:val="00273550"/>
    <w:rsid w:val="0027413E"/>
    <w:rsid w:val="00274565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8A3"/>
    <w:rsid w:val="002C09E8"/>
    <w:rsid w:val="002D2878"/>
    <w:rsid w:val="002D419D"/>
    <w:rsid w:val="002D4E66"/>
    <w:rsid w:val="002D7024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81B"/>
    <w:rsid w:val="00324EC2"/>
    <w:rsid w:val="00333B8D"/>
    <w:rsid w:val="00336ECF"/>
    <w:rsid w:val="00337257"/>
    <w:rsid w:val="00340485"/>
    <w:rsid w:val="0034058E"/>
    <w:rsid w:val="00340F79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2777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1D54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ABB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3CF"/>
    <w:rsid w:val="005D4FEA"/>
    <w:rsid w:val="005D7C75"/>
    <w:rsid w:val="005E0234"/>
    <w:rsid w:val="005E0BF2"/>
    <w:rsid w:val="005E5919"/>
    <w:rsid w:val="005E665A"/>
    <w:rsid w:val="005F2F72"/>
    <w:rsid w:val="005F470D"/>
    <w:rsid w:val="005F5CA4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0CF6"/>
    <w:rsid w:val="00652B55"/>
    <w:rsid w:val="0065334D"/>
    <w:rsid w:val="006544A8"/>
    <w:rsid w:val="00654601"/>
    <w:rsid w:val="00656824"/>
    <w:rsid w:val="00665D1A"/>
    <w:rsid w:val="00670C44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C7509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8CE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351B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0971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2089"/>
    <w:rsid w:val="008D7337"/>
    <w:rsid w:val="008D79C5"/>
    <w:rsid w:val="008E15FA"/>
    <w:rsid w:val="008E58D1"/>
    <w:rsid w:val="008F2F66"/>
    <w:rsid w:val="008F5AD3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4E52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C6ECB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0F39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5BC"/>
    <w:rsid w:val="00BA2B89"/>
    <w:rsid w:val="00BA4E59"/>
    <w:rsid w:val="00BA648C"/>
    <w:rsid w:val="00BA7453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260F"/>
    <w:rsid w:val="00C44794"/>
    <w:rsid w:val="00C46412"/>
    <w:rsid w:val="00C5215A"/>
    <w:rsid w:val="00C53D22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A46C2"/>
    <w:rsid w:val="00CB0236"/>
    <w:rsid w:val="00CB250B"/>
    <w:rsid w:val="00CB3699"/>
    <w:rsid w:val="00CB4068"/>
    <w:rsid w:val="00CC3177"/>
    <w:rsid w:val="00CC344F"/>
    <w:rsid w:val="00CC3800"/>
    <w:rsid w:val="00CC4BF0"/>
    <w:rsid w:val="00CC4E7A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17A4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40C5"/>
    <w:rsid w:val="00D67FAA"/>
    <w:rsid w:val="00D752CF"/>
    <w:rsid w:val="00D77792"/>
    <w:rsid w:val="00D777CA"/>
    <w:rsid w:val="00D80F8C"/>
    <w:rsid w:val="00D824AA"/>
    <w:rsid w:val="00D82B2D"/>
    <w:rsid w:val="00D82C57"/>
    <w:rsid w:val="00D84784"/>
    <w:rsid w:val="00D858C1"/>
    <w:rsid w:val="00D86532"/>
    <w:rsid w:val="00D870CB"/>
    <w:rsid w:val="00D8741E"/>
    <w:rsid w:val="00D919DA"/>
    <w:rsid w:val="00D923B9"/>
    <w:rsid w:val="00D92AC1"/>
    <w:rsid w:val="00DA0B83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1967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6018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A6E11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75</Words>
  <Characters>1420</Characters>
  <Application>Microsoft Office Word</Application>
  <DocSecurity>0</DocSecurity>
  <Lines>14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13</cp:revision>
  <cp:lastPrinted>2018-06-21T21:52:00Z</cp:lastPrinted>
  <dcterms:created xsi:type="dcterms:W3CDTF">2026-03-04T16:39:00Z</dcterms:created>
  <dcterms:modified xsi:type="dcterms:W3CDTF">2026-04-0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